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26c40b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ee1d774-619e-4c12-b5fe-f555fecf9d2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45:24Z</dcterms:created>
  <dcterms:modified xsi:type="dcterms:W3CDTF">2023-06-29T15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